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rPr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/>
        </w:rPr>
        <w:t xml:space="preserve">I’d maybe also buy a celebratory pizza; feeling kinda hungry, y’k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8:20:41Z</dcterms:created>
  <dcterms:modified xsi:type="dcterms:W3CDTF">2024-09-02T0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